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28AC1" w14:textId="5115E684" w:rsidR="00192FD6" w:rsidRPr="009F0820" w:rsidRDefault="00E966D6" w:rsidP="009F0820">
      <w:pPr>
        <w:jc w:val="center"/>
        <w:rPr>
          <w:b/>
          <w:bCs/>
        </w:rPr>
      </w:pPr>
      <w:r w:rsidRPr="0053111F">
        <w:rPr>
          <w:b/>
          <w:bCs/>
        </w:rPr>
        <w:t>Application Form</w:t>
      </w:r>
      <w:r w:rsidR="00E20CE3" w:rsidRPr="0053111F">
        <w:rPr>
          <w:b/>
          <w:bCs/>
        </w:rPr>
        <w:t xml:space="preserve"> for HQP</w:t>
      </w:r>
      <w:r w:rsidR="007F671A" w:rsidRPr="0053111F">
        <w:rPr>
          <w:b/>
          <w:bCs/>
        </w:rPr>
        <w:t xml:space="preserve"> Pooled Resources</w:t>
      </w:r>
    </w:p>
    <w:p w14:paraId="26608137" w14:textId="77777777" w:rsidR="00192FD6" w:rsidRPr="007A47C0" w:rsidRDefault="00E966D6" w:rsidP="00192FD6">
      <w:pPr>
        <w:rPr>
          <w:b/>
        </w:rPr>
      </w:pPr>
      <w:r w:rsidRPr="007A47C0">
        <w:rPr>
          <w:b/>
        </w:rPr>
        <w:t xml:space="preserve">Applicant Details </w:t>
      </w:r>
    </w:p>
    <w:p w14:paraId="2F903883" w14:textId="77777777" w:rsidR="00192FD6" w:rsidRDefault="00192FD6" w:rsidP="00192FD6"/>
    <w:p w14:paraId="5DE600FD" w14:textId="00F41502" w:rsidR="00192FD6" w:rsidRDefault="00E966D6" w:rsidP="00192FD6">
      <w:r w:rsidRPr="00192FD6">
        <w:t xml:space="preserve">Applicant Name: </w:t>
      </w:r>
    </w:p>
    <w:p w14:paraId="11EDD734" w14:textId="77777777" w:rsidR="00192FD6" w:rsidRDefault="00192FD6" w:rsidP="00192FD6"/>
    <w:p w14:paraId="1168D4EF" w14:textId="77777777" w:rsidR="00192FD6" w:rsidRDefault="00E966D6" w:rsidP="00192FD6">
      <w:r w:rsidRPr="00192FD6">
        <w:t xml:space="preserve">Position: </w:t>
      </w:r>
    </w:p>
    <w:p w14:paraId="6DA6A6AC" w14:textId="77777777" w:rsidR="00192FD6" w:rsidRDefault="00192FD6" w:rsidP="00192FD6"/>
    <w:p w14:paraId="5F7C6B44" w14:textId="5DA1C543" w:rsidR="00E1357F" w:rsidRDefault="00E966D6" w:rsidP="00192FD6">
      <w:r w:rsidRPr="00192FD6">
        <w:t>Institution:</w:t>
      </w:r>
    </w:p>
    <w:p w14:paraId="22197C99" w14:textId="77777777" w:rsidR="007A47C0" w:rsidRPr="00192FD6" w:rsidRDefault="007A47C0" w:rsidP="00192FD6"/>
    <w:p w14:paraId="5FE1772A" w14:textId="77777777" w:rsidR="007A47C0" w:rsidRDefault="00690FB4" w:rsidP="00192FD6">
      <w:r w:rsidRPr="00192FD6">
        <w:rPr>
          <w:noProof/>
        </w:rPr>
        <mc:AlternateContent>
          <mc:Choice Requires="wps">
            <w:drawing>
              <wp:anchor distT="0" distB="0" distL="114300" distR="114300" simplePos="0" relativeHeight="503309840" behindDoc="1" locked="0" layoutInCell="1" allowOverlap="1" wp14:anchorId="3363C8DD" wp14:editId="00644097">
                <wp:simplePos x="0" y="0"/>
                <wp:positionH relativeFrom="page">
                  <wp:posOffset>895985</wp:posOffset>
                </wp:positionH>
                <wp:positionV relativeFrom="paragraph">
                  <wp:posOffset>210185</wp:posOffset>
                </wp:positionV>
                <wp:extent cx="5980430" cy="0"/>
                <wp:effectExtent l="10160" t="10795" r="10160" b="8255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39CAE7" id="Line 4" o:spid="_x0000_s1026" style="position:absolute;z-index:-6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0.55pt,16.55pt" to="541.4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S6bHAIAAEEEAAAOAAAAZHJzL2Uyb0RvYy54bWysU8GO2jAQvVfqP1i+QxLIUo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" strokeweight=".72pt">
                <w10:wrap anchorx="page"/>
              </v:line>
            </w:pict>
          </mc:Fallback>
        </mc:AlternateContent>
      </w:r>
      <w:r w:rsidR="00E966D6" w:rsidRPr="00192FD6">
        <w:t xml:space="preserve">Current size of research group: </w:t>
      </w:r>
    </w:p>
    <w:p w14:paraId="5235C4C8" w14:textId="77777777" w:rsidR="007A47C0" w:rsidRDefault="007A47C0" w:rsidP="00192FD6"/>
    <w:p w14:paraId="432BF070" w14:textId="1F8E280E" w:rsidR="00E1357F" w:rsidRDefault="00E966D6" w:rsidP="00192FD6">
      <w:pPr>
        <w:rPr>
          <w:b/>
        </w:rPr>
      </w:pPr>
      <w:r w:rsidRPr="007A47C0">
        <w:rPr>
          <w:b/>
        </w:rPr>
        <w:t>Position Details</w:t>
      </w:r>
    </w:p>
    <w:p w14:paraId="2BA37070" w14:textId="77777777" w:rsidR="007A47C0" w:rsidRPr="007A47C0" w:rsidRDefault="007A47C0" w:rsidP="00192FD6">
      <w:pPr>
        <w:rPr>
          <w:b/>
        </w:rPr>
      </w:pPr>
    </w:p>
    <w:p w14:paraId="07B3BF46" w14:textId="23667B9D" w:rsidR="00E1357F" w:rsidRDefault="00E966D6" w:rsidP="00192FD6">
      <w:r w:rsidRPr="00192FD6">
        <w:t>Position Type</w:t>
      </w:r>
      <w:r w:rsidR="00AE7400">
        <w:t xml:space="preserve"> (</w:t>
      </w:r>
      <w:r w:rsidR="00EE1A01">
        <w:t>select one</w:t>
      </w:r>
      <w:r w:rsidR="00E44A4B">
        <w:t>):</w:t>
      </w:r>
      <w:r w:rsidR="00EE1A01">
        <w:t xml:space="preserve"> </w:t>
      </w:r>
      <w:r w:rsidR="00EE60EF">
        <w:t>Undergraduate, Masters, Ph.D</w:t>
      </w:r>
      <w:r w:rsidR="0026456D">
        <w:t>.</w:t>
      </w:r>
      <w:r w:rsidR="00EE60EF">
        <w:t>, Post-Doctoral Fellow</w:t>
      </w:r>
    </w:p>
    <w:p w14:paraId="54422143" w14:textId="77777777" w:rsidR="007A47C0" w:rsidRPr="00192FD6" w:rsidRDefault="007A47C0" w:rsidP="00192FD6"/>
    <w:p w14:paraId="44266BEB" w14:textId="2D3A9B67" w:rsidR="00A97FE5" w:rsidRDefault="00A97FE5" w:rsidP="00192FD6">
      <w:r>
        <w:t>Anticipated Salary Requirements:</w:t>
      </w:r>
    </w:p>
    <w:p w14:paraId="3C689975" w14:textId="6B690F7E" w:rsidR="00A97FE5" w:rsidRDefault="00A97FE5" w:rsidP="00192FD6"/>
    <w:p w14:paraId="388432BC" w14:textId="54E83F87" w:rsidR="00FC5635" w:rsidRDefault="00FC5635" w:rsidP="00192FD6">
      <w:r>
        <w:t>Expected Sources of Funding and Value (e.g.</w:t>
      </w:r>
      <w:r w:rsidR="001C01CF">
        <w:t xml:space="preserve"> Teaching </w:t>
      </w:r>
      <w:r w:rsidR="0026456D">
        <w:t>A</w:t>
      </w:r>
      <w:bookmarkStart w:id="0" w:name="_GoBack"/>
      <w:bookmarkEnd w:id="0"/>
      <w:r w:rsidR="001C01CF">
        <w:t>ssistant position</w:t>
      </w:r>
      <w:r>
        <w:t xml:space="preserve">, NSERC funds): </w:t>
      </w:r>
      <w:r w:rsidR="00E44A4B">
        <w:br/>
        <w:t>*</w:t>
      </w:r>
      <w:r w:rsidR="00460C50">
        <w:t>S</w:t>
      </w:r>
      <w:r w:rsidR="002006B0">
        <w:t xml:space="preserve">alary assistance through </w:t>
      </w:r>
      <w:r w:rsidR="00207E44">
        <w:t xml:space="preserve">TA positions and scholarships from </w:t>
      </w:r>
      <w:r w:rsidR="002006B0">
        <w:t xml:space="preserve">the host university </w:t>
      </w:r>
      <w:r w:rsidR="00077D40">
        <w:t>will be counted towards the</w:t>
      </w:r>
      <w:r w:rsidR="002006B0">
        <w:t xml:space="preserve"> in-kind commitment to the McDon</w:t>
      </w:r>
      <w:r w:rsidR="00E44A4B">
        <w:t>a</w:t>
      </w:r>
      <w:r w:rsidR="002006B0">
        <w:t xml:space="preserve">ld Institute </w:t>
      </w:r>
      <w:r w:rsidR="00460C50">
        <w:t xml:space="preserve">fulfilling the </w:t>
      </w:r>
      <w:r w:rsidR="00207E44">
        <w:t xml:space="preserve">interinstitutional agreement. </w:t>
      </w:r>
    </w:p>
    <w:p w14:paraId="089987C2" w14:textId="77777777" w:rsidR="00FC5635" w:rsidRDefault="00FC5635" w:rsidP="00192FD6"/>
    <w:p w14:paraId="15BD97F4" w14:textId="2FAAEB1D" w:rsidR="00E1357F" w:rsidRDefault="00E966D6" w:rsidP="00192FD6">
      <w:r w:rsidRPr="00192FD6">
        <w:t>Total Funds Requested</w:t>
      </w:r>
      <w:r w:rsidR="00431937">
        <w:t xml:space="preserve"> from the McDonald Institute</w:t>
      </w:r>
      <w:r w:rsidRPr="00192FD6">
        <w:t>:</w:t>
      </w:r>
      <w:r w:rsidR="00E515F3">
        <w:t xml:space="preserve"> </w:t>
      </w:r>
    </w:p>
    <w:p w14:paraId="736B3D86" w14:textId="77777777" w:rsidR="007A47C0" w:rsidRPr="00192FD6" w:rsidRDefault="007A47C0" w:rsidP="00192FD6"/>
    <w:p w14:paraId="257B35F9" w14:textId="74243783" w:rsidR="00E1357F" w:rsidRDefault="00E966D6" w:rsidP="00192FD6">
      <w:r w:rsidRPr="00192FD6">
        <w:t>Length of Position:</w:t>
      </w:r>
    </w:p>
    <w:p w14:paraId="2C7283EB" w14:textId="77777777" w:rsidR="007A47C0" w:rsidRPr="00192FD6" w:rsidRDefault="007A47C0" w:rsidP="00192FD6"/>
    <w:p w14:paraId="02D24C21" w14:textId="403B946E" w:rsidR="00E1357F" w:rsidRDefault="00E966D6" w:rsidP="00192FD6">
      <w:r w:rsidRPr="00192FD6">
        <w:t>Name of candidate (if known):</w:t>
      </w:r>
    </w:p>
    <w:p w14:paraId="48BA136E" w14:textId="77777777" w:rsidR="007A47C0" w:rsidRPr="00192FD6" w:rsidRDefault="007A47C0" w:rsidP="00192FD6"/>
    <w:p w14:paraId="58BF4A14" w14:textId="4B0A7281" w:rsidR="00E1357F" w:rsidRDefault="00E966D6" w:rsidP="00192FD6">
      <w:r w:rsidRPr="00192FD6">
        <w:t xml:space="preserve">Position Focus: Select the most appropriate </w:t>
      </w:r>
      <w:r w:rsidR="00923D3E" w:rsidRPr="00192FD6">
        <w:t xml:space="preserve">McDonald Institute </w:t>
      </w:r>
      <w:r w:rsidRPr="00192FD6">
        <w:t>thematic area (Astrophysics, Cosmology, Dark Matter Physics, Detector Development, Low Background Techniques, Theoretical Physics, Underground Engineering)</w:t>
      </w:r>
    </w:p>
    <w:p w14:paraId="6AD796D4" w14:textId="6BC2264B" w:rsidR="00431937" w:rsidRDefault="00431937" w:rsidP="00192FD6"/>
    <w:p w14:paraId="1243FF03" w14:textId="057E59C6" w:rsidR="00431937" w:rsidRPr="00192FD6" w:rsidRDefault="00431937" w:rsidP="00192FD6">
      <w:r>
        <w:t>Research Stream (select as appropriate): Theoretical or Experimental</w:t>
      </w:r>
    </w:p>
    <w:p w14:paraId="3D89D508" w14:textId="29C5B503" w:rsidR="00E1357F" w:rsidRPr="00192FD6" w:rsidRDefault="00690FB4" w:rsidP="00192FD6">
      <w:r w:rsidRPr="00192FD6">
        <w:rPr>
          <w:noProof/>
        </w:rPr>
        <mc:AlternateContent>
          <mc:Choice Requires="wpg">
            <w:drawing>
              <wp:inline distT="0" distB="0" distL="0" distR="0" wp14:anchorId="161D944A" wp14:editId="702A81E2">
                <wp:extent cx="5980430" cy="9525"/>
                <wp:effectExtent l="6985" t="1905" r="13335" b="762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9525"/>
                          <a:chOff x="0" y="0"/>
                          <a:chExt cx="9418" cy="15"/>
                        </a:xfrm>
                      </wpg:grpSpPr>
                      <wps:wsp>
                        <wps:cNvPr id="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6D0D0F" id="Group 2" o:spid="_x0000_s1026" style="width:470.9pt;height:.75pt;mso-position-horizontal-relative:char;mso-position-vertical-relative:line" coordsize="941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">
                <v:line id="Line 3" o:spid="_x0000_s1027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" strokeweight=".72pt"/>
                <w10:anchorlock/>
              </v:group>
            </w:pict>
          </mc:Fallback>
        </mc:AlternateContent>
      </w:r>
    </w:p>
    <w:p w14:paraId="6BBE76BC" w14:textId="016EE762" w:rsidR="00E1357F" w:rsidRDefault="00E966D6" w:rsidP="00192FD6">
      <w:pPr>
        <w:rPr>
          <w:b/>
        </w:rPr>
      </w:pPr>
      <w:r w:rsidRPr="004231E0">
        <w:rPr>
          <w:b/>
        </w:rPr>
        <w:t>Free Form</w:t>
      </w:r>
    </w:p>
    <w:p w14:paraId="6348D832" w14:textId="77777777" w:rsidR="00641C8F" w:rsidRPr="004231E0" w:rsidRDefault="00641C8F" w:rsidP="00192FD6">
      <w:pPr>
        <w:rPr>
          <w:b/>
        </w:rPr>
      </w:pPr>
    </w:p>
    <w:p w14:paraId="04DDFA8B" w14:textId="7077889D" w:rsidR="00E1357F" w:rsidRPr="00192FD6" w:rsidRDefault="00E966D6" w:rsidP="00192FD6">
      <w:r w:rsidRPr="00192FD6">
        <w:t xml:space="preserve">Describe how you will </w:t>
      </w:r>
      <w:r w:rsidR="00923D3E" w:rsidRPr="00192FD6">
        <w:t xml:space="preserve">actively engage diverse </w:t>
      </w:r>
      <w:r w:rsidRPr="00192FD6">
        <w:t xml:space="preserve">candidates </w:t>
      </w:r>
      <w:r w:rsidR="00923D3E" w:rsidRPr="00192FD6">
        <w:t xml:space="preserve">who </w:t>
      </w:r>
      <w:r w:rsidRPr="00192FD6">
        <w:t>are representative of the four designated groups (Women, Visible Minorities, Indigenous People, Persons with Disabilities)</w:t>
      </w:r>
      <w:r w:rsidR="00923D3E" w:rsidRPr="00192FD6">
        <w:t xml:space="preserve"> and the steps you have taken to ensure an equitable and inclusive research environment</w:t>
      </w:r>
      <w:r w:rsidRPr="00192FD6">
        <w:t>:</w:t>
      </w:r>
    </w:p>
    <w:p w14:paraId="52E15DDE" w14:textId="77777777" w:rsidR="00E1357F" w:rsidRPr="00192FD6" w:rsidRDefault="00E1357F" w:rsidP="00192FD6"/>
    <w:p w14:paraId="2ADAF068" w14:textId="3C71C563" w:rsidR="00E1357F" w:rsidRPr="00192FD6" w:rsidRDefault="00E966D6" w:rsidP="00192FD6">
      <w:r w:rsidRPr="00192FD6">
        <w:t>Explain how the position fits within your research focus area and is necessary for your research group. Include details on the size and focus of your current group:</w:t>
      </w:r>
    </w:p>
    <w:p w14:paraId="2C4588B2" w14:textId="77777777" w:rsidR="00E1357F" w:rsidRPr="00192FD6" w:rsidRDefault="00E1357F" w:rsidP="00192FD6"/>
    <w:p w14:paraId="0299D003" w14:textId="34C0EB91" w:rsidR="00E1357F" w:rsidRPr="00192FD6" w:rsidRDefault="00E966D6" w:rsidP="00192FD6">
      <w:r w:rsidRPr="00192FD6">
        <w:t xml:space="preserve">Explain how the position will affect the scientific progress of the </w:t>
      </w:r>
      <w:r w:rsidR="00923D3E" w:rsidRPr="00192FD6">
        <w:t>McDonald Institute</w:t>
      </w:r>
      <w:r w:rsidRPr="00192FD6">
        <w:t xml:space="preserve"> Research Areas:</w:t>
      </w:r>
    </w:p>
    <w:p w14:paraId="61CDB12B" w14:textId="77777777" w:rsidR="00E1357F" w:rsidRPr="00192FD6" w:rsidRDefault="00E1357F" w:rsidP="00192FD6"/>
    <w:p w14:paraId="2B12B3AA" w14:textId="6819EF51" w:rsidR="00E1357F" w:rsidRPr="00192FD6" w:rsidRDefault="00E966D6" w:rsidP="00192FD6">
      <w:r w:rsidRPr="00192FD6">
        <w:t xml:space="preserve">Explain how the position will maintain connection with </w:t>
      </w:r>
      <w:r w:rsidR="00923D3E" w:rsidRPr="00192FD6">
        <w:t>McDonald Institute</w:t>
      </w:r>
      <w:r w:rsidRPr="00192FD6">
        <w:t xml:space="preserve"> researchers and research areas:</w:t>
      </w:r>
    </w:p>
    <w:p w14:paraId="0783409A" w14:textId="77777777" w:rsidR="00E1357F" w:rsidRPr="00192FD6" w:rsidRDefault="00E1357F" w:rsidP="00192FD6"/>
    <w:p w14:paraId="5151FE21" w14:textId="5F1209A3" w:rsidR="00E1357F" w:rsidRPr="00192FD6" w:rsidRDefault="00E966D6" w:rsidP="00192FD6">
      <w:r w:rsidRPr="00192FD6">
        <w:t xml:space="preserve">Describe how the proposed position is well aligned with the research goals of </w:t>
      </w:r>
      <w:r w:rsidR="00E461D3" w:rsidRPr="00192FD6">
        <w:t xml:space="preserve">the </w:t>
      </w:r>
      <w:r w:rsidR="00923D3E" w:rsidRPr="00192FD6">
        <w:t>McDonald Institute</w:t>
      </w:r>
      <w:r w:rsidRPr="00192FD6">
        <w:t>:</w:t>
      </w:r>
    </w:p>
    <w:p w14:paraId="518F1BF1" w14:textId="77777777" w:rsidR="00E1357F" w:rsidRPr="00192FD6" w:rsidRDefault="00E1357F" w:rsidP="00192FD6"/>
    <w:p w14:paraId="7A2FD23A" w14:textId="77777777" w:rsidR="00E1357F" w:rsidRPr="00192FD6" w:rsidRDefault="00E966D6" w:rsidP="00192FD6">
      <w:r w:rsidRPr="00192FD6">
        <w:t>Describe the training/mentorship opportunities that will be made available to the position:</w:t>
      </w:r>
    </w:p>
    <w:p w14:paraId="17A0E792" w14:textId="77777777" w:rsidR="00E1357F" w:rsidRPr="00192FD6" w:rsidRDefault="00E1357F" w:rsidP="00192FD6"/>
    <w:p w14:paraId="12E0801E" w14:textId="520891D3" w:rsidR="00E1357F" w:rsidRPr="00192FD6" w:rsidRDefault="00E966D6" w:rsidP="00192FD6">
      <w:r w:rsidRPr="00192FD6">
        <w:t xml:space="preserve">Summarize the impacts of the position locally (within the research group), nationally (across the </w:t>
      </w:r>
      <w:r w:rsidR="00923D3E" w:rsidRPr="00192FD6">
        <w:t>McDonald Institute</w:t>
      </w:r>
      <w:r w:rsidRPr="00192FD6">
        <w:t xml:space="preserve"> Network) and internationally (across the global community):</w:t>
      </w:r>
    </w:p>
    <w:p w14:paraId="499FBB97" w14:textId="77777777" w:rsidR="00E1357F" w:rsidRPr="00192FD6" w:rsidRDefault="00E1357F" w:rsidP="00192FD6">
      <w:pPr>
        <w:sectPr w:rsidR="00E1357F" w:rsidRPr="00192FD6">
          <w:headerReference w:type="default" r:id="rId8"/>
          <w:footerReference w:type="default" r:id="rId9"/>
          <w:pgSz w:w="12240" w:h="15840"/>
          <w:pgMar w:top="1360" w:right="1340" w:bottom="280" w:left="1300" w:header="720" w:footer="720" w:gutter="0"/>
          <w:cols w:space="720"/>
        </w:sectPr>
      </w:pPr>
    </w:p>
    <w:p w14:paraId="0FEC6EA5" w14:textId="77777777" w:rsidR="00E1357F" w:rsidRPr="00192FD6" w:rsidRDefault="00E1357F" w:rsidP="00192FD6"/>
    <w:p w14:paraId="7C5D5ACC" w14:textId="5C14BAFB" w:rsidR="00E1357F" w:rsidRPr="00192FD6" w:rsidRDefault="00E966D6" w:rsidP="00192FD6">
      <w:r w:rsidRPr="00192FD6">
        <w:t>Review Matrix</w:t>
      </w:r>
      <w:r w:rsidR="004C544C" w:rsidRPr="00192FD6">
        <w:t xml:space="preserve"> for HQP</w:t>
      </w:r>
      <w:r w:rsidR="007F671A" w:rsidRPr="00192FD6">
        <w:t xml:space="preserve"> Pooled Resources</w:t>
      </w:r>
    </w:p>
    <w:p w14:paraId="2471406B" w14:textId="77777777" w:rsidR="00E1357F" w:rsidRPr="00192FD6" w:rsidRDefault="00E966D6" w:rsidP="00192FD6">
      <w:r w:rsidRPr="00192FD6">
        <w:t>Reviewer Name:</w:t>
      </w:r>
    </w:p>
    <w:p w14:paraId="27C10989" w14:textId="77777777" w:rsidR="00E1357F" w:rsidRPr="00192FD6" w:rsidRDefault="00E966D6" w:rsidP="00192FD6">
      <w:r w:rsidRPr="00192FD6">
        <w:t>Application Number:</w:t>
      </w:r>
    </w:p>
    <w:p w14:paraId="33979D3E" w14:textId="77777777" w:rsidR="00E1357F" w:rsidRPr="00192FD6" w:rsidRDefault="00E966D6" w:rsidP="00192FD6">
      <w:r w:rsidRPr="00192FD6">
        <w:t>Applicant Name:</w:t>
      </w:r>
    </w:p>
    <w:p w14:paraId="5A783082" w14:textId="77777777" w:rsidR="00E1357F" w:rsidRPr="00192FD6" w:rsidRDefault="00E1357F" w:rsidP="00192FD6"/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8"/>
        <w:gridCol w:w="991"/>
        <w:gridCol w:w="991"/>
        <w:gridCol w:w="6009"/>
      </w:tblGrid>
      <w:tr w:rsidR="00E1357F" w:rsidRPr="00192FD6" w14:paraId="05238CD2" w14:textId="77777777">
        <w:trPr>
          <w:trHeight w:val="551"/>
        </w:trPr>
        <w:tc>
          <w:tcPr>
            <w:tcW w:w="4958" w:type="dxa"/>
          </w:tcPr>
          <w:p w14:paraId="4FE9D506" w14:textId="77777777" w:rsidR="00E1357F" w:rsidRPr="00192FD6" w:rsidRDefault="00E966D6" w:rsidP="00192FD6">
            <w:r w:rsidRPr="00192FD6">
              <w:t>Criteria</w:t>
            </w:r>
          </w:p>
        </w:tc>
        <w:tc>
          <w:tcPr>
            <w:tcW w:w="991" w:type="dxa"/>
          </w:tcPr>
          <w:p w14:paraId="589E334D" w14:textId="77777777" w:rsidR="00E1357F" w:rsidRPr="00192FD6" w:rsidRDefault="00E966D6" w:rsidP="00192FD6">
            <w:r w:rsidRPr="00192FD6">
              <w:t>Score</w:t>
            </w:r>
          </w:p>
          <w:p w14:paraId="4822EEEF" w14:textId="77777777" w:rsidR="00E1357F" w:rsidRPr="00192FD6" w:rsidRDefault="00E966D6" w:rsidP="00192FD6">
            <w:r w:rsidRPr="00192FD6">
              <w:t>(0 – 5)</w:t>
            </w:r>
          </w:p>
        </w:tc>
        <w:tc>
          <w:tcPr>
            <w:tcW w:w="991" w:type="dxa"/>
          </w:tcPr>
          <w:p w14:paraId="7F35181E" w14:textId="77777777" w:rsidR="00E1357F" w:rsidRPr="00192FD6" w:rsidRDefault="00E966D6" w:rsidP="00192FD6">
            <w:r w:rsidRPr="00192FD6">
              <w:t>Weight</w:t>
            </w:r>
          </w:p>
        </w:tc>
        <w:tc>
          <w:tcPr>
            <w:tcW w:w="6009" w:type="dxa"/>
          </w:tcPr>
          <w:p w14:paraId="32EB3A2D" w14:textId="77777777" w:rsidR="00E1357F" w:rsidRPr="00192FD6" w:rsidRDefault="00E966D6" w:rsidP="00192FD6">
            <w:r w:rsidRPr="00192FD6">
              <w:t>Notes</w:t>
            </w:r>
          </w:p>
        </w:tc>
      </w:tr>
      <w:tr w:rsidR="00E1357F" w:rsidRPr="00192FD6" w14:paraId="59BF6A62" w14:textId="77777777">
        <w:trPr>
          <w:trHeight w:val="851"/>
        </w:trPr>
        <w:tc>
          <w:tcPr>
            <w:tcW w:w="4958" w:type="dxa"/>
          </w:tcPr>
          <w:p w14:paraId="3FDDF7CE" w14:textId="60C90F9D" w:rsidR="00E1357F" w:rsidRPr="00192FD6" w:rsidRDefault="00E966D6" w:rsidP="00192FD6">
            <w:r w:rsidRPr="00192FD6">
              <w:t xml:space="preserve">Equity, Diversity and Inclusion </w:t>
            </w:r>
            <w:r w:rsidR="00923D3E" w:rsidRPr="00192FD6">
              <w:t xml:space="preserve">considerations include the applicant’s track record in creating an equitable environment, a plan to attract diverse candidates and any accommodations for potential </w:t>
            </w:r>
            <w:r w:rsidR="00E461D3" w:rsidRPr="00192FD6">
              <w:t>incumbents</w:t>
            </w:r>
            <w:r w:rsidRPr="00192FD6">
              <w:t>.</w:t>
            </w:r>
          </w:p>
        </w:tc>
        <w:tc>
          <w:tcPr>
            <w:tcW w:w="991" w:type="dxa"/>
          </w:tcPr>
          <w:p w14:paraId="4178776C" w14:textId="77777777" w:rsidR="00E1357F" w:rsidRPr="00192FD6" w:rsidRDefault="00E1357F" w:rsidP="00192FD6"/>
        </w:tc>
        <w:tc>
          <w:tcPr>
            <w:tcW w:w="991" w:type="dxa"/>
          </w:tcPr>
          <w:p w14:paraId="458A3F0E" w14:textId="77777777" w:rsidR="00E1357F" w:rsidRPr="00192FD6" w:rsidRDefault="00E1357F" w:rsidP="00192FD6"/>
          <w:p w14:paraId="63A1C73D" w14:textId="77777777" w:rsidR="00E1357F" w:rsidRPr="00192FD6" w:rsidRDefault="00E966D6" w:rsidP="00192FD6">
            <w:r w:rsidRPr="00192FD6">
              <w:t>1</w:t>
            </w:r>
          </w:p>
        </w:tc>
        <w:tc>
          <w:tcPr>
            <w:tcW w:w="6009" w:type="dxa"/>
          </w:tcPr>
          <w:p w14:paraId="5065501E" w14:textId="77777777" w:rsidR="00E1357F" w:rsidRPr="00192FD6" w:rsidRDefault="00E1357F" w:rsidP="00192FD6"/>
        </w:tc>
      </w:tr>
      <w:tr w:rsidR="00E1357F" w:rsidRPr="00192FD6" w14:paraId="6B2429E1" w14:textId="77777777">
        <w:trPr>
          <w:trHeight w:val="849"/>
        </w:trPr>
        <w:tc>
          <w:tcPr>
            <w:tcW w:w="4958" w:type="dxa"/>
          </w:tcPr>
          <w:p w14:paraId="1F61297D" w14:textId="77777777" w:rsidR="00E1357F" w:rsidRPr="00192FD6" w:rsidRDefault="00E966D6" w:rsidP="00192FD6">
            <w:r w:rsidRPr="00192FD6">
              <w:t>The position is needed to enhance the capability of the research group.</w:t>
            </w:r>
          </w:p>
        </w:tc>
        <w:tc>
          <w:tcPr>
            <w:tcW w:w="991" w:type="dxa"/>
          </w:tcPr>
          <w:p w14:paraId="6D816BDC" w14:textId="77777777" w:rsidR="00E1357F" w:rsidRPr="00192FD6" w:rsidRDefault="00E1357F" w:rsidP="00192FD6"/>
        </w:tc>
        <w:tc>
          <w:tcPr>
            <w:tcW w:w="991" w:type="dxa"/>
          </w:tcPr>
          <w:p w14:paraId="1913D3C1" w14:textId="77777777" w:rsidR="00E1357F" w:rsidRPr="00192FD6" w:rsidRDefault="00E1357F" w:rsidP="00192FD6"/>
          <w:p w14:paraId="28AF5E45" w14:textId="77777777" w:rsidR="00E1357F" w:rsidRPr="00192FD6" w:rsidRDefault="00E966D6" w:rsidP="00192FD6">
            <w:r w:rsidRPr="00192FD6">
              <w:t>1</w:t>
            </w:r>
          </w:p>
        </w:tc>
        <w:tc>
          <w:tcPr>
            <w:tcW w:w="6009" w:type="dxa"/>
          </w:tcPr>
          <w:p w14:paraId="6AC037A8" w14:textId="77777777" w:rsidR="00E1357F" w:rsidRPr="00192FD6" w:rsidRDefault="00E1357F" w:rsidP="00192FD6"/>
        </w:tc>
      </w:tr>
      <w:tr w:rsidR="00E1357F" w:rsidRPr="00192FD6" w14:paraId="4E031973" w14:textId="77777777">
        <w:trPr>
          <w:trHeight w:val="849"/>
        </w:trPr>
        <w:tc>
          <w:tcPr>
            <w:tcW w:w="4958" w:type="dxa"/>
          </w:tcPr>
          <w:p w14:paraId="6567949F" w14:textId="77777777" w:rsidR="00E1357F" w:rsidRPr="00192FD6" w:rsidRDefault="00E966D6" w:rsidP="00192FD6">
            <w:r w:rsidRPr="00192FD6">
              <w:t>Measure of scientific importance of proposed research.</w:t>
            </w:r>
          </w:p>
        </w:tc>
        <w:tc>
          <w:tcPr>
            <w:tcW w:w="991" w:type="dxa"/>
          </w:tcPr>
          <w:p w14:paraId="51BD8994" w14:textId="77777777" w:rsidR="00E1357F" w:rsidRPr="00192FD6" w:rsidRDefault="00E1357F" w:rsidP="00192FD6"/>
        </w:tc>
        <w:tc>
          <w:tcPr>
            <w:tcW w:w="991" w:type="dxa"/>
          </w:tcPr>
          <w:p w14:paraId="6F53C93B" w14:textId="77777777" w:rsidR="00E1357F" w:rsidRPr="00192FD6" w:rsidRDefault="00E1357F" w:rsidP="00192FD6"/>
          <w:p w14:paraId="7C5BCDCC" w14:textId="77777777" w:rsidR="00E1357F" w:rsidRPr="00192FD6" w:rsidRDefault="00E966D6" w:rsidP="00192FD6">
            <w:r w:rsidRPr="00192FD6">
              <w:t>1.5</w:t>
            </w:r>
          </w:p>
        </w:tc>
        <w:tc>
          <w:tcPr>
            <w:tcW w:w="6009" w:type="dxa"/>
          </w:tcPr>
          <w:p w14:paraId="68F30491" w14:textId="77777777" w:rsidR="00E1357F" w:rsidRPr="00192FD6" w:rsidRDefault="00E1357F" w:rsidP="00192FD6"/>
        </w:tc>
      </w:tr>
      <w:tr w:rsidR="00E1357F" w:rsidRPr="00192FD6" w14:paraId="05EFC00C" w14:textId="77777777">
        <w:trPr>
          <w:trHeight w:val="851"/>
        </w:trPr>
        <w:tc>
          <w:tcPr>
            <w:tcW w:w="4958" w:type="dxa"/>
          </w:tcPr>
          <w:p w14:paraId="67F42465" w14:textId="7F3E4B65" w:rsidR="00E1357F" w:rsidRPr="00192FD6" w:rsidRDefault="00E966D6" w:rsidP="00192FD6">
            <w:r w:rsidRPr="00192FD6">
              <w:t xml:space="preserve">The candidate will be linked to the </w:t>
            </w:r>
            <w:r w:rsidR="00923D3E" w:rsidRPr="00192FD6">
              <w:t>McDonald Institute</w:t>
            </w:r>
            <w:r w:rsidRPr="00192FD6">
              <w:t xml:space="preserve"> community to share results and link their findings to </w:t>
            </w:r>
            <w:r w:rsidR="00E461D3" w:rsidRPr="00192FD6">
              <w:t xml:space="preserve">the </w:t>
            </w:r>
            <w:r w:rsidR="00923D3E" w:rsidRPr="00192FD6">
              <w:t>McDonald Institute</w:t>
            </w:r>
            <w:r w:rsidRPr="00192FD6">
              <w:t>.</w:t>
            </w:r>
          </w:p>
        </w:tc>
        <w:tc>
          <w:tcPr>
            <w:tcW w:w="991" w:type="dxa"/>
          </w:tcPr>
          <w:p w14:paraId="1C252BCF" w14:textId="77777777" w:rsidR="00E1357F" w:rsidRPr="00192FD6" w:rsidRDefault="00E1357F" w:rsidP="00192FD6"/>
        </w:tc>
        <w:tc>
          <w:tcPr>
            <w:tcW w:w="991" w:type="dxa"/>
          </w:tcPr>
          <w:p w14:paraId="590E5401" w14:textId="77777777" w:rsidR="00E1357F" w:rsidRPr="00192FD6" w:rsidRDefault="00E1357F" w:rsidP="00192FD6"/>
          <w:p w14:paraId="15B97FDC" w14:textId="77777777" w:rsidR="00E1357F" w:rsidRPr="00192FD6" w:rsidRDefault="00E966D6" w:rsidP="00192FD6">
            <w:r w:rsidRPr="00192FD6">
              <w:t>.5</w:t>
            </w:r>
          </w:p>
        </w:tc>
        <w:tc>
          <w:tcPr>
            <w:tcW w:w="6009" w:type="dxa"/>
          </w:tcPr>
          <w:p w14:paraId="086AD811" w14:textId="77777777" w:rsidR="00E1357F" w:rsidRPr="00192FD6" w:rsidRDefault="00E1357F" w:rsidP="00192FD6"/>
        </w:tc>
      </w:tr>
      <w:tr w:rsidR="00E1357F" w:rsidRPr="00192FD6" w14:paraId="5E028511" w14:textId="77777777">
        <w:trPr>
          <w:trHeight w:val="849"/>
        </w:trPr>
        <w:tc>
          <w:tcPr>
            <w:tcW w:w="4958" w:type="dxa"/>
          </w:tcPr>
          <w:p w14:paraId="59A744DB" w14:textId="13DF4FD7" w:rsidR="00E1357F" w:rsidRPr="00192FD6" w:rsidRDefault="00E966D6" w:rsidP="00192FD6">
            <w:r w:rsidRPr="00192FD6">
              <w:t xml:space="preserve">The focus area of the position is relevant to </w:t>
            </w:r>
            <w:r w:rsidR="00E461D3" w:rsidRPr="00192FD6">
              <w:t xml:space="preserve">the </w:t>
            </w:r>
            <w:r w:rsidR="00923D3E" w:rsidRPr="00192FD6">
              <w:t>McDonald Institute</w:t>
            </w:r>
            <w:r w:rsidRPr="00192FD6">
              <w:t xml:space="preserve"> and fills a gap in the available expertise.</w:t>
            </w:r>
          </w:p>
        </w:tc>
        <w:tc>
          <w:tcPr>
            <w:tcW w:w="991" w:type="dxa"/>
          </w:tcPr>
          <w:p w14:paraId="01095DC1" w14:textId="77777777" w:rsidR="00E1357F" w:rsidRPr="00192FD6" w:rsidRDefault="00E1357F" w:rsidP="00192FD6"/>
        </w:tc>
        <w:tc>
          <w:tcPr>
            <w:tcW w:w="991" w:type="dxa"/>
          </w:tcPr>
          <w:p w14:paraId="5F5E6092" w14:textId="77777777" w:rsidR="00E1357F" w:rsidRPr="00192FD6" w:rsidRDefault="00E1357F" w:rsidP="00192FD6"/>
          <w:p w14:paraId="42ABA85E" w14:textId="77777777" w:rsidR="00E1357F" w:rsidRPr="00192FD6" w:rsidRDefault="00E966D6" w:rsidP="00192FD6">
            <w:r w:rsidRPr="00192FD6">
              <w:t>1.5</w:t>
            </w:r>
          </w:p>
        </w:tc>
        <w:tc>
          <w:tcPr>
            <w:tcW w:w="6009" w:type="dxa"/>
          </w:tcPr>
          <w:p w14:paraId="4E66EF98" w14:textId="77777777" w:rsidR="00E1357F" w:rsidRPr="00192FD6" w:rsidRDefault="00E1357F" w:rsidP="00192FD6"/>
        </w:tc>
      </w:tr>
      <w:tr w:rsidR="00E1357F" w:rsidRPr="00192FD6" w14:paraId="3B8DF0C6" w14:textId="77777777">
        <w:trPr>
          <w:trHeight w:val="849"/>
        </w:trPr>
        <w:tc>
          <w:tcPr>
            <w:tcW w:w="4958" w:type="dxa"/>
          </w:tcPr>
          <w:p w14:paraId="21B7B7C4" w14:textId="77777777" w:rsidR="00E1357F" w:rsidRPr="00192FD6" w:rsidRDefault="00E966D6" w:rsidP="00192FD6">
            <w:r w:rsidRPr="00192FD6">
              <w:t>The position will offer unique training/mentorship opportunities for the candidate.</w:t>
            </w:r>
          </w:p>
        </w:tc>
        <w:tc>
          <w:tcPr>
            <w:tcW w:w="991" w:type="dxa"/>
          </w:tcPr>
          <w:p w14:paraId="2011A4D5" w14:textId="77777777" w:rsidR="00E1357F" w:rsidRPr="00192FD6" w:rsidRDefault="00E1357F" w:rsidP="00192FD6"/>
        </w:tc>
        <w:tc>
          <w:tcPr>
            <w:tcW w:w="991" w:type="dxa"/>
          </w:tcPr>
          <w:p w14:paraId="5FED55EB" w14:textId="77777777" w:rsidR="00E1357F" w:rsidRPr="00192FD6" w:rsidRDefault="00E1357F" w:rsidP="00192FD6"/>
          <w:p w14:paraId="2F0610B5" w14:textId="77777777" w:rsidR="00E1357F" w:rsidRPr="00192FD6" w:rsidRDefault="00E966D6" w:rsidP="00192FD6">
            <w:r w:rsidRPr="00192FD6">
              <w:t>1</w:t>
            </w:r>
          </w:p>
        </w:tc>
        <w:tc>
          <w:tcPr>
            <w:tcW w:w="6009" w:type="dxa"/>
          </w:tcPr>
          <w:p w14:paraId="16BBBEA8" w14:textId="77777777" w:rsidR="00E1357F" w:rsidRPr="00192FD6" w:rsidRDefault="00E1357F" w:rsidP="00192FD6"/>
        </w:tc>
      </w:tr>
      <w:tr w:rsidR="00E1357F" w:rsidRPr="00192FD6" w14:paraId="7F9D0019" w14:textId="77777777">
        <w:trPr>
          <w:trHeight w:val="851"/>
        </w:trPr>
        <w:tc>
          <w:tcPr>
            <w:tcW w:w="4958" w:type="dxa"/>
          </w:tcPr>
          <w:p w14:paraId="4F5AA92E" w14:textId="79069F2D" w:rsidR="00E1357F" w:rsidRPr="00192FD6" w:rsidRDefault="00E966D6" w:rsidP="00192FD6">
            <w:r w:rsidRPr="00192FD6">
              <w:t xml:space="preserve">The impact of the position will be felt within the research group, across the </w:t>
            </w:r>
            <w:r w:rsidR="00923D3E" w:rsidRPr="00192FD6">
              <w:t>McDonald Institute</w:t>
            </w:r>
            <w:r w:rsidRPr="00192FD6">
              <w:t xml:space="preserve"> Network, and/or globally.</w:t>
            </w:r>
          </w:p>
        </w:tc>
        <w:tc>
          <w:tcPr>
            <w:tcW w:w="991" w:type="dxa"/>
          </w:tcPr>
          <w:p w14:paraId="64192DF7" w14:textId="77777777" w:rsidR="00E1357F" w:rsidRPr="00192FD6" w:rsidRDefault="00E1357F" w:rsidP="00192FD6"/>
        </w:tc>
        <w:tc>
          <w:tcPr>
            <w:tcW w:w="991" w:type="dxa"/>
          </w:tcPr>
          <w:p w14:paraId="350537EB" w14:textId="77777777" w:rsidR="00E1357F" w:rsidRPr="00192FD6" w:rsidRDefault="00E1357F" w:rsidP="00192FD6"/>
          <w:p w14:paraId="243F0E63" w14:textId="77777777" w:rsidR="00E1357F" w:rsidRPr="00192FD6" w:rsidRDefault="00E966D6" w:rsidP="00192FD6">
            <w:r w:rsidRPr="00192FD6">
              <w:t>1.5</w:t>
            </w:r>
          </w:p>
        </w:tc>
        <w:tc>
          <w:tcPr>
            <w:tcW w:w="6009" w:type="dxa"/>
          </w:tcPr>
          <w:p w14:paraId="2217A18A" w14:textId="77777777" w:rsidR="00E1357F" w:rsidRPr="00192FD6" w:rsidRDefault="00E1357F" w:rsidP="00192FD6"/>
        </w:tc>
      </w:tr>
      <w:tr w:rsidR="00E1357F" w:rsidRPr="00192FD6" w14:paraId="7DEEC1C2" w14:textId="77777777">
        <w:trPr>
          <w:trHeight w:val="551"/>
        </w:trPr>
        <w:tc>
          <w:tcPr>
            <w:tcW w:w="4958" w:type="dxa"/>
          </w:tcPr>
          <w:p w14:paraId="4519BE89" w14:textId="77777777" w:rsidR="00E1357F" w:rsidRPr="00192FD6" w:rsidRDefault="00E966D6" w:rsidP="00192FD6">
            <w:r w:rsidRPr="00192FD6">
              <w:t>Total Weighted Score</w:t>
            </w:r>
          </w:p>
        </w:tc>
        <w:tc>
          <w:tcPr>
            <w:tcW w:w="991" w:type="dxa"/>
          </w:tcPr>
          <w:p w14:paraId="07AF6690" w14:textId="77777777" w:rsidR="00E1357F" w:rsidRPr="00192FD6" w:rsidRDefault="00E1357F" w:rsidP="00192FD6"/>
        </w:tc>
        <w:tc>
          <w:tcPr>
            <w:tcW w:w="991" w:type="dxa"/>
          </w:tcPr>
          <w:p w14:paraId="6EFE5F27" w14:textId="77777777" w:rsidR="00E1357F" w:rsidRPr="00192FD6" w:rsidRDefault="00E966D6" w:rsidP="00192FD6">
            <w:r w:rsidRPr="00192FD6">
              <w:t>/40</w:t>
            </w:r>
          </w:p>
        </w:tc>
        <w:tc>
          <w:tcPr>
            <w:tcW w:w="6009" w:type="dxa"/>
          </w:tcPr>
          <w:p w14:paraId="0CF3BEE3" w14:textId="557770B0" w:rsidR="00E1357F" w:rsidRPr="00192FD6" w:rsidRDefault="00E1357F" w:rsidP="00192FD6"/>
        </w:tc>
      </w:tr>
    </w:tbl>
    <w:p w14:paraId="4B8C31A0" w14:textId="77777777" w:rsidR="00E1357F" w:rsidRPr="00192FD6" w:rsidRDefault="00E1357F" w:rsidP="00192FD6">
      <w:pPr>
        <w:sectPr w:rsidR="00E1357F" w:rsidRPr="00192FD6">
          <w:pgSz w:w="15840" w:h="12240" w:orient="landscape"/>
          <w:pgMar w:top="1140" w:right="1320" w:bottom="280" w:left="1320" w:header="720" w:footer="720" w:gutter="0"/>
          <w:cols w:space="720"/>
        </w:sectPr>
      </w:pPr>
    </w:p>
    <w:p w14:paraId="5C58B498" w14:textId="77777777" w:rsidR="00E1357F" w:rsidRPr="00192FD6" w:rsidRDefault="00E1357F" w:rsidP="00192FD6"/>
    <w:p w14:paraId="3C3B059D" w14:textId="77777777" w:rsidR="00CC32ED" w:rsidRDefault="00CC32ED" w:rsidP="00192FD6"/>
    <w:p w14:paraId="77621C63" w14:textId="77777777" w:rsidR="00CC32ED" w:rsidRDefault="00CC32ED" w:rsidP="00192FD6"/>
    <w:p w14:paraId="22B3D3DF" w14:textId="77777777" w:rsidR="00CC32ED" w:rsidRDefault="00CC32ED" w:rsidP="00192FD6"/>
    <w:p w14:paraId="473FC50D" w14:textId="77777777" w:rsidR="00CC32ED" w:rsidRDefault="00CC32ED" w:rsidP="00192FD6"/>
    <w:p w14:paraId="2016E877" w14:textId="77777777" w:rsidR="00CC32ED" w:rsidRDefault="00CC32ED" w:rsidP="00192FD6"/>
    <w:p w14:paraId="52151385" w14:textId="1F002A78" w:rsidR="00E1357F" w:rsidRDefault="00E966D6" w:rsidP="00192FD6">
      <w:pPr>
        <w:rPr>
          <w:b/>
        </w:rPr>
      </w:pPr>
      <w:r w:rsidRPr="000E7357">
        <w:rPr>
          <w:b/>
        </w:rPr>
        <w:t>Criteria</w:t>
      </w:r>
    </w:p>
    <w:p w14:paraId="6469F843" w14:textId="77777777" w:rsidR="000E7357" w:rsidRPr="000E7357" w:rsidRDefault="000E7357" w:rsidP="00192FD6">
      <w:pPr>
        <w:rPr>
          <w:b/>
        </w:rPr>
      </w:pPr>
    </w:p>
    <w:p w14:paraId="0D9AA92A" w14:textId="622AFC6F" w:rsidR="00E1357F" w:rsidRPr="00192FD6" w:rsidRDefault="00013413" w:rsidP="00192FD6">
      <w:proofErr w:type="gramStart"/>
      <w:r>
        <w:t>0  D</w:t>
      </w:r>
      <w:r w:rsidR="00E966D6" w:rsidRPr="00192FD6">
        <w:t>id</w:t>
      </w:r>
      <w:proofErr w:type="gramEnd"/>
      <w:r w:rsidR="00E966D6" w:rsidRPr="00192FD6">
        <w:t xml:space="preserve"> not address the criteria</w:t>
      </w:r>
    </w:p>
    <w:p w14:paraId="01586D8E" w14:textId="262308C4" w:rsidR="00E1357F" w:rsidRPr="00192FD6" w:rsidRDefault="00013413" w:rsidP="00192FD6">
      <w:proofErr w:type="gramStart"/>
      <w:r>
        <w:t xml:space="preserve">1  </w:t>
      </w:r>
      <w:r w:rsidR="009B38F9">
        <w:t>P</w:t>
      </w:r>
      <w:r w:rsidR="00E966D6" w:rsidRPr="00192FD6">
        <w:t>rovided</w:t>
      </w:r>
      <w:proofErr w:type="gramEnd"/>
      <w:r w:rsidR="00E966D6" w:rsidRPr="00192FD6">
        <w:t xml:space="preserve"> partial information, but it was minimal and the case being made was weak.</w:t>
      </w:r>
    </w:p>
    <w:p w14:paraId="386F8407" w14:textId="0F3B8CD4" w:rsidR="00E1357F" w:rsidRPr="00192FD6" w:rsidRDefault="00013413" w:rsidP="00192FD6">
      <w:proofErr w:type="gramStart"/>
      <w:r>
        <w:t xml:space="preserve">2  </w:t>
      </w:r>
      <w:r w:rsidR="00E966D6" w:rsidRPr="00192FD6">
        <w:t>Provided</w:t>
      </w:r>
      <w:proofErr w:type="gramEnd"/>
      <w:r w:rsidR="00E966D6" w:rsidRPr="00192FD6">
        <w:t xml:space="preserve"> adequate information, but the case being made was weak.</w:t>
      </w:r>
    </w:p>
    <w:p w14:paraId="2928D72A" w14:textId="7A966306" w:rsidR="00E1357F" w:rsidRPr="00192FD6" w:rsidRDefault="00013413" w:rsidP="00192FD6">
      <w:proofErr w:type="gramStart"/>
      <w:r>
        <w:t xml:space="preserve">3  </w:t>
      </w:r>
      <w:r w:rsidR="00E966D6" w:rsidRPr="00192FD6">
        <w:t>Provided</w:t>
      </w:r>
      <w:proofErr w:type="gramEnd"/>
      <w:r w:rsidR="00E966D6" w:rsidRPr="00192FD6">
        <w:t xml:space="preserve"> partial information, but the case being made seems strong.</w:t>
      </w:r>
    </w:p>
    <w:p w14:paraId="1ED3244D" w14:textId="7661DE5A" w:rsidR="00E1357F" w:rsidRPr="00192FD6" w:rsidRDefault="00013413" w:rsidP="00192FD6">
      <w:proofErr w:type="gramStart"/>
      <w:r>
        <w:t xml:space="preserve">4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strong</w:t>
      </w:r>
    </w:p>
    <w:p w14:paraId="252460BC" w14:textId="239C2898" w:rsidR="00E1357F" w:rsidRDefault="00013413" w:rsidP="00192FD6">
      <w:proofErr w:type="gramStart"/>
      <w:r>
        <w:t xml:space="preserve">5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excellent.</w:t>
      </w:r>
    </w:p>
    <w:p w14:paraId="74D2D382" w14:textId="77777777" w:rsidR="000E7357" w:rsidRPr="00192FD6" w:rsidRDefault="000E7357" w:rsidP="00192FD6"/>
    <w:p w14:paraId="7F9FE010" w14:textId="2E359419" w:rsidR="00E1357F" w:rsidRPr="00192FD6" w:rsidRDefault="00E966D6" w:rsidP="00192FD6">
      <w:r w:rsidRPr="00192FD6">
        <w:t>The budget requested is appropriate and aligns with current market values: (yes/no)</w:t>
      </w:r>
    </w:p>
    <w:p w14:paraId="0216FAC0" w14:textId="4998E8C0" w:rsidR="004C544C" w:rsidRPr="00192FD6" w:rsidRDefault="004C544C" w:rsidP="00192FD6"/>
    <w:sectPr w:rsidR="004C544C" w:rsidRPr="00192FD6">
      <w:pgSz w:w="15840" w:h="12240" w:orient="landscape"/>
      <w:pgMar w:top="114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B7E2CE" w14:textId="77777777" w:rsidR="0038669A" w:rsidRDefault="0038669A" w:rsidP="004D032A">
      <w:r>
        <w:separator/>
      </w:r>
    </w:p>
  </w:endnote>
  <w:endnote w:type="continuationSeparator" w:id="0">
    <w:p w14:paraId="01811B42" w14:textId="77777777" w:rsidR="0038669A" w:rsidRDefault="0038669A" w:rsidP="004D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B68B6" w14:textId="3183AC4C" w:rsidR="004B3C7A" w:rsidRPr="0053111F" w:rsidRDefault="009F0820" w:rsidP="0053111F">
    <w:pPr>
      <w:pStyle w:val="Footer"/>
      <w:tabs>
        <w:tab w:val="clear" w:pos="9360"/>
        <w:tab w:val="left" w:pos="6681"/>
      </w:tabs>
      <w:jc w:val="center"/>
      <w:rPr>
        <w:rFonts w:ascii="Times" w:hAnsi="Times"/>
        <w:lang w:val="en-CA"/>
      </w:rPr>
    </w:pPr>
    <w:r>
      <w:rPr>
        <w:rFonts w:ascii="Times" w:hAnsi="Times" w:cs="Arial"/>
        <w:szCs w:val="24"/>
        <w:lang w:eastAsia="en-CA"/>
      </w:rPr>
      <w:t>Send completed application to</w:t>
    </w:r>
    <w:r w:rsidR="00E550A3" w:rsidRPr="0053111F">
      <w:rPr>
        <w:rFonts w:ascii="Times" w:hAnsi="Times" w:cs="Arial"/>
        <w:szCs w:val="24"/>
        <w:lang w:eastAsia="en-CA"/>
      </w:rPr>
      <w:t xml:space="preserve"> </w:t>
    </w:r>
    <w:r w:rsidR="00E550A3" w:rsidRPr="0053111F">
      <w:rPr>
        <w:rFonts w:ascii="Times" w:eastAsiaTheme="minorHAnsi" w:hAnsi="Times" w:cstheme="minorBidi"/>
      </w:rPr>
      <w:fldChar w:fldCharType="begin"/>
    </w:r>
    <w:r w:rsidR="00324656">
      <w:rPr>
        <w:rFonts w:ascii="Times" w:eastAsiaTheme="minorHAnsi" w:hAnsi="Times" w:cstheme="minorBidi"/>
      </w:rPr>
      <w:instrText>HYPERLINK "mailto:admin@mcdonaldinstitute.ca?subject=HQP%20Pooled%20Resources%20Round%205%20-%20%7bFaculty%20Last%20Name%7d"</w:instrText>
    </w:r>
    <w:r w:rsidR="00324656" w:rsidRPr="0053111F">
      <w:rPr>
        <w:rFonts w:ascii="Times" w:eastAsiaTheme="minorHAnsi" w:hAnsi="Times" w:cstheme="minorBidi"/>
      </w:rPr>
    </w:r>
    <w:r w:rsidR="00E550A3" w:rsidRPr="0053111F">
      <w:rPr>
        <w:rFonts w:ascii="Times" w:eastAsiaTheme="minorHAnsi" w:hAnsi="Times" w:cstheme="minorBidi"/>
      </w:rPr>
      <w:fldChar w:fldCharType="separate"/>
    </w:r>
    <w:r w:rsidR="00E550A3" w:rsidRPr="0053111F">
      <w:rPr>
        <w:rStyle w:val="Hyperlink"/>
        <w:rFonts w:ascii="Times" w:hAnsi="Times" w:cs="Arial"/>
        <w:szCs w:val="24"/>
        <w:lang w:eastAsia="en-CA"/>
      </w:rPr>
      <w:t>admin@mcdonaldinstitute.ca</w:t>
    </w:r>
    <w:r w:rsidR="00E550A3" w:rsidRPr="0053111F">
      <w:rPr>
        <w:rStyle w:val="Hyperlink"/>
        <w:rFonts w:ascii="Times" w:hAnsi="Times" w:cs="Arial"/>
        <w:szCs w:val="24"/>
        <w:lang w:eastAsia="en-CA"/>
      </w:rPr>
      <w:fldChar w:fldCharType="end"/>
    </w:r>
    <w:r w:rsidR="00026D5D">
      <w:rPr>
        <w:rStyle w:val="Hyperlink"/>
        <w:rFonts w:ascii="Times" w:hAnsi="Times" w:cs="Arial"/>
        <w:szCs w:val="24"/>
        <w:lang w:eastAsia="en-CA"/>
      </w:rPr>
      <w:t xml:space="preserve"> </w:t>
    </w:r>
    <w:r w:rsidR="00026D5D" w:rsidRPr="00324656">
      <w:t xml:space="preserve">with the subject line “HQP Pooled Resources </w:t>
    </w:r>
    <w:r>
      <w:t>Round 5 – {Faculty Last Name}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4C095" w14:textId="77777777" w:rsidR="0038669A" w:rsidRDefault="0038669A" w:rsidP="004D032A">
      <w:r>
        <w:separator/>
      </w:r>
    </w:p>
  </w:footnote>
  <w:footnote w:type="continuationSeparator" w:id="0">
    <w:p w14:paraId="673913BB" w14:textId="77777777" w:rsidR="0038669A" w:rsidRDefault="0038669A" w:rsidP="004D0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F7193" w14:textId="2CE9CF1F" w:rsidR="00B00240" w:rsidRDefault="00B0024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BB9674" wp14:editId="25CAC552">
          <wp:simplePos x="0" y="0"/>
          <wp:positionH relativeFrom="margin">
            <wp:posOffset>-717978</wp:posOffset>
          </wp:positionH>
          <wp:positionV relativeFrom="margin">
            <wp:posOffset>-692977</wp:posOffset>
          </wp:positionV>
          <wp:extent cx="2727788" cy="559546"/>
          <wp:effectExtent l="0" t="0" r="317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stroparticle Physics 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7788" cy="559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F0E57"/>
    <w:multiLevelType w:val="hybridMultilevel"/>
    <w:tmpl w:val="9F18D32E"/>
    <w:lvl w:ilvl="0" w:tplc="4364D97A">
      <w:numFmt w:val="decimal"/>
      <w:lvlText w:val="%1"/>
      <w:lvlJc w:val="left"/>
      <w:pPr>
        <w:ind w:left="14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2040" w:hanging="360"/>
      </w:pPr>
    </w:lvl>
    <w:lvl w:ilvl="2" w:tplc="1009001B" w:tentative="1">
      <w:start w:val="1"/>
      <w:numFmt w:val="lowerRoman"/>
      <w:lvlText w:val="%3."/>
      <w:lvlJc w:val="right"/>
      <w:pPr>
        <w:ind w:left="2760" w:hanging="180"/>
      </w:pPr>
    </w:lvl>
    <w:lvl w:ilvl="3" w:tplc="1009000F" w:tentative="1">
      <w:start w:val="1"/>
      <w:numFmt w:val="decimal"/>
      <w:lvlText w:val="%4."/>
      <w:lvlJc w:val="left"/>
      <w:pPr>
        <w:ind w:left="3480" w:hanging="360"/>
      </w:pPr>
    </w:lvl>
    <w:lvl w:ilvl="4" w:tplc="10090019" w:tentative="1">
      <w:start w:val="1"/>
      <w:numFmt w:val="lowerLetter"/>
      <w:lvlText w:val="%5."/>
      <w:lvlJc w:val="left"/>
      <w:pPr>
        <w:ind w:left="4200" w:hanging="360"/>
      </w:pPr>
    </w:lvl>
    <w:lvl w:ilvl="5" w:tplc="1009001B" w:tentative="1">
      <w:start w:val="1"/>
      <w:numFmt w:val="lowerRoman"/>
      <w:lvlText w:val="%6."/>
      <w:lvlJc w:val="right"/>
      <w:pPr>
        <w:ind w:left="4920" w:hanging="180"/>
      </w:pPr>
    </w:lvl>
    <w:lvl w:ilvl="6" w:tplc="1009000F" w:tentative="1">
      <w:start w:val="1"/>
      <w:numFmt w:val="decimal"/>
      <w:lvlText w:val="%7."/>
      <w:lvlJc w:val="left"/>
      <w:pPr>
        <w:ind w:left="5640" w:hanging="360"/>
      </w:pPr>
    </w:lvl>
    <w:lvl w:ilvl="7" w:tplc="10090019" w:tentative="1">
      <w:start w:val="1"/>
      <w:numFmt w:val="lowerLetter"/>
      <w:lvlText w:val="%8."/>
      <w:lvlJc w:val="left"/>
      <w:pPr>
        <w:ind w:left="6360" w:hanging="360"/>
      </w:pPr>
    </w:lvl>
    <w:lvl w:ilvl="8" w:tplc="1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" w15:restartNumberingAfterBreak="0">
    <w:nsid w:val="197A2209"/>
    <w:multiLevelType w:val="hybridMultilevel"/>
    <w:tmpl w:val="E8967086"/>
    <w:lvl w:ilvl="0" w:tplc="356E12DA">
      <w:numFmt w:val="bullet"/>
      <w:lvlText w:val="-"/>
      <w:lvlJc w:val="left"/>
      <w:pPr>
        <w:ind w:left="860" w:hanging="360"/>
      </w:pPr>
      <w:rPr>
        <w:rFonts w:ascii="Calibri" w:eastAsia="Calibri" w:hAnsi="Calibri" w:cs="Calibri" w:hint="default"/>
        <w:spacing w:val="-5"/>
        <w:w w:val="99"/>
        <w:sz w:val="24"/>
        <w:szCs w:val="24"/>
      </w:rPr>
    </w:lvl>
    <w:lvl w:ilvl="1" w:tplc="AC92C86A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2" w:tplc="31A62724">
      <w:numFmt w:val="bullet"/>
      <w:lvlText w:val="•"/>
      <w:lvlJc w:val="left"/>
      <w:pPr>
        <w:ind w:left="2471" w:hanging="360"/>
      </w:pPr>
      <w:rPr>
        <w:rFonts w:hint="default"/>
      </w:rPr>
    </w:lvl>
    <w:lvl w:ilvl="3" w:tplc="D2AC993C">
      <w:numFmt w:val="bullet"/>
      <w:lvlText w:val="•"/>
      <w:lvlJc w:val="left"/>
      <w:pPr>
        <w:ind w:left="3362" w:hanging="360"/>
      </w:pPr>
      <w:rPr>
        <w:rFonts w:hint="default"/>
      </w:rPr>
    </w:lvl>
    <w:lvl w:ilvl="4" w:tplc="2022FF66">
      <w:numFmt w:val="bullet"/>
      <w:lvlText w:val="•"/>
      <w:lvlJc w:val="left"/>
      <w:pPr>
        <w:ind w:left="4253" w:hanging="360"/>
      </w:pPr>
      <w:rPr>
        <w:rFonts w:hint="default"/>
      </w:rPr>
    </w:lvl>
    <w:lvl w:ilvl="5" w:tplc="A9C6BA58">
      <w:numFmt w:val="bullet"/>
      <w:lvlText w:val="•"/>
      <w:lvlJc w:val="left"/>
      <w:pPr>
        <w:ind w:left="5144" w:hanging="360"/>
      </w:pPr>
      <w:rPr>
        <w:rFonts w:hint="default"/>
      </w:rPr>
    </w:lvl>
    <w:lvl w:ilvl="6" w:tplc="55621902"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B28A0CEA">
      <w:numFmt w:val="bullet"/>
      <w:lvlText w:val="•"/>
      <w:lvlJc w:val="left"/>
      <w:pPr>
        <w:ind w:left="6926" w:hanging="360"/>
      </w:pPr>
      <w:rPr>
        <w:rFonts w:hint="default"/>
      </w:rPr>
    </w:lvl>
    <w:lvl w:ilvl="8" w:tplc="B33A39D4">
      <w:numFmt w:val="bullet"/>
      <w:lvlText w:val="•"/>
      <w:lvlJc w:val="left"/>
      <w:pPr>
        <w:ind w:left="7817" w:hanging="360"/>
      </w:pPr>
      <w:rPr>
        <w:rFonts w:hint="default"/>
      </w:rPr>
    </w:lvl>
  </w:abstractNum>
  <w:abstractNum w:abstractNumId="2" w15:restartNumberingAfterBreak="0">
    <w:nsid w:val="2A177C0C"/>
    <w:multiLevelType w:val="hybridMultilevel"/>
    <w:tmpl w:val="71DEB2BE"/>
    <w:lvl w:ilvl="0" w:tplc="93209B0A">
      <w:start w:val="1"/>
      <w:numFmt w:val="decimal"/>
      <w:lvlText w:val="%1."/>
      <w:lvlJc w:val="left"/>
      <w:pPr>
        <w:ind w:left="567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4364D97A">
      <w:numFmt w:val="decimal"/>
      <w:lvlText w:val="%2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2" w:tplc="AFD6267A">
      <w:numFmt w:val="bullet"/>
      <w:lvlText w:val="•"/>
      <w:lvlJc w:val="left"/>
      <w:pPr>
        <w:ind w:left="1811" w:hanging="360"/>
      </w:pPr>
      <w:rPr>
        <w:rFonts w:hint="default"/>
      </w:rPr>
    </w:lvl>
    <w:lvl w:ilvl="3" w:tplc="85105E4C">
      <w:numFmt w:val="bullet"/>
      <w:lvlText w:val="•"/>
      <w:lvlJc w:val="left"/>
      <w:pPr>
        <w:ind w:left="2782" w:hanging="360"/>
      </w:pPr>
      <w:rPr>
        <w:rFonts w:hint="default"/>
      </w:rPr>
    </w:lvl>
    <w:lvl w:ilvl="4" w:tplc="F70883C6">
      <w:numFmt w:val="bullet"/>
      <w:lvlText w:val="•"/>
      <w:lvlJc w:val="left"/>
      <w:pPr>
        <w:ind w:left="3753" w:hanging="360"/>
      </w:pPr>
      <w:rPr>
        <w:rFonts w:hint="default"/>
      </w:rPr>
    </w:lvl>
    <w:lvl w:ilvl="5" w:tplc="A40AB4C0">
      <w:numFmt w:val="bullet"/>
      <w:lvlText w:val="•"/>
      <w:lvlJc w:val="left"/>
      <w:pPr>
        <w:ind w:left="4724" w:hanging="360"/>
      </w:pPr>
      <w:rPr>
        <w:rFonts w:hint="default"/>
      </w:rPr>
    </w:lvl>
    <w:lvl w:ilvl="6" w:tplc="B454891E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AE849286">
      <w:numFmt w:val="bullet"/>
      <w:lvlText w:val="•"/>
      <w:lvlJc w:val="left"/>
      <w:pPr>
        <w:ind w:left="6666" w:hanging="360"/>
      </w:pPr>
      <w:rPr>
        <w:rFonts w:hint="default"/>
      </w:rPr>
    </w:lvl>
    <w:lvl w:ilvl="8" w:tplc="BC20A812"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3" w15:restartNumberingAfterBreak="0">
    <w:nsid w:val="610B3C94"/>
    <w:multiLevelType w:val="hybridMultilevel"/>
    <w:tmpl w:val="5A083AEC"/>
    <w:lvl w:ilvl="0" w:tplc="4364D97A">
      <w:numFmt w:val="decimal"/>
      <w:lvlText w:val="%1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7160F0"/>
    <w:multiLevelType w:val="hybridMultilevel"/>
    <w:tmpl w:val="2640DEAC"/>
    <w:lvl w:ilvl="0" w:tplc="2488B802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286463E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49E4267A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6F98A868">
      <w:numFmt w:val="bullet"/>
      <w:lvlText w:val="•"/>
      <w:lvlJc w:val="left"/>
      <w:pPr>
        <w:ind w:left="3524" w:hanging="360"/>
      </w:pPr>
      <w:rPr>
        <w:rFonts w:hint="default"/>
      </w:rPr>
    </w:lvl>
    <w:lvl w:ilvl="4" w:tplc="398E7DC0">
      <w:numFmt w:val="bullet"/>
      <w:lvlText w:val="•"/>
      <w:lvlJc w:val="left"/>
      <w:pPr>
        <w:ind w:left="4392" w:hanging="360"/>
      </w:pPr>
      <w:rPr>
        <w:rFonts w:hint="default"/>
      </w:rPr>
    </w:lvl>
    <w:lvl w:ilvl="5" w:tplc="9A425C82">
      <w:numFmt w:val="bullet"/>
      <w:lvlText w:val="•"/>
      <w:lvlJc w:val="left"/>
      <w:pPr>
        <w:ind w:left="5260" w:hanging="360"/>
      </w:pPr>
      <w:rPr>
        <w:rFonts w:hint="default"/>
      </w:rPr>
    </w:lvl>
    <w:lvl w:ilvl="6" w:tplc="459241E6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88860848">
      <w:numFmt w:val="bullet"/>
      <w:lvlText w:val="•"/>
      <w:lvlJc w:val="left"/>
      <w:pPr>
        <w:ind w:left="6996" w:hanging="360"/>
      </w:pPr>
      <w:rPr>
        <w:rFonts w:hint="default"/>
      </w:rPr>
    </w:lvl>
    <w:lvl w:ilvl="8" w:tplc="1AB4C2E2">
      <w:numFmt w:val="bullet"/>
      <w:lvlText w:val="•"/>
      <w:lvlJc w:val="left"/>
      <w:pPr>
        <w:ind w:left="7864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YwMzc3NzEwtzBX0lEKTi0uzszPAykwrAUAXQB1MCwAAAA="/>
  </w:docVars>
  <w:rsids>
    <w:rsidRoot w:val="00E1357F"/>
    <w:rsid w:val="00005540"/>
    <w:rsid w:val="00013413"/>
    <w:rsid w:val="00023994"/>
    <w:rsid w:val="00026D5D"/>
    <w:rsid w:val="00051D0C"/>
    <w:rsid w:val="00077D40"/>
    <w:rsid w:val="000E7357"/>
    <w:rsid w:val="00192FD6"/>
    <w:rsid w:val="001B171A"/>
    <w:rsid w:val="001C01CF"/>
    <w:rsid w:val="002006B0"/>
    <w:rsid w:val="00207E44"/>
    <w:rsid w:val="0026456D"/>
    <w:rsid w:val="002E53BE"/>
    <w:rsid w:val="00324656"/>
    <w:rsid w:val="003662FA"/>
    <w:rsid w:val="0038669A"/>
    <w:rsid w:val="004022CE"/>
    <w:rsid w:val="004231E0"/>
    <w:rsid w:val="00431937"/>
    <w:rsid w:val="00460C50"/>
    <w:rsid w:val="00472A16"/>
    <w:rsid w:val="0049656E"/>
    <w:rsid w:val="004A06A8"/>
    <w:rsid w:val="004B3C7A"/>
    <w:rsid w:val="004C544C"/>
    <w:rsid w:val="004D032A"/>
    <w:rsid w:val="00506AC7"/>
    <w:rsid w:val="0053111F"/>
    <w:rsid w:val="00641C8F"/>
    <w:rsid w:val="00690FB4"/>
    <w:rsid w:val="007405E9"/>
    <w:rsid w:val="007A47C0"/>
    <w:rsid w:val="007F671A"/>
    <w:rsid w:val="00841E5E"/>
    <w:rsid w:val="00854EF6"/>
    <w:rsid w:val="00923D3E"/>
    <w:rsid w:val="0094171E"/>
    <w:rsid w:val="009A4DEB"/>
    <w:rsid w:val="009B38F9"/>
    <w:rsid w:val="009F0820"/>
    <w:rsid w:val="00A97FE5"/>
    <w:rsid w:val="00AE7400"/>
    <w:rsid w:val="00B00240"/>
    <w:rsid w:val="00B7386D"/>
    <w:rsid w:val="00C523AE"/>
    <w:rsid w:val="00C77695"/>
    <w:rsid w:val="00CC32ED"/>
    <w:rsid w:val="00D576E6"/>
    <w:rsid w:val="00E1258B"/>
    <w:rsid w:val="00E1357F"/>
    <w:rsid w:val="00E20CE3"/>
    <w:rsid w:val="00E44A4B"/>
    <w:rsid w:val="00E461D3"/>
    <w:rsid w:val="00E515F3"/>
    <w:rsid w:val="00E550A3"/>
    <w:rsid w:val="00E966D6"/>
    <w:rsid w:val="00EE1A01"/>
    <w:rsid w:val="00EE60EF"/>
    <w:rsid w:val="00FC5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068129"/>
  <w15:docId w15:val="{455248A0-534E-4E87-9BA9-1CEFC1934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6"/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7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39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994"/>
    <w:rPr>
      <w:rFonts w:ascii="Segoe UI" w:eastAsia="Times New Roman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4C544C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55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5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554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5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554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032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032A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550A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465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7FA2E-9507-4749-9D7B-F5F4AF211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uad Elgindy</dc:creator>
  <cp:lastModifiedBy>Canadian Particle Astrophysics Centre at Queen's University</cp:lastModifiedBy>
  <cp:revision>8</cp:revision>
  <dcterms:created xsi:type="dcterms:W3CDTF">2019-10-03T19:06:00Z</dcterms:created>
  <dcterms:modified xsi:type="dcterms:W3CDTF">2019-10-04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9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8-01-11T00:00:00Z</vt:filetime>
  </property>
</Properties>
</file>